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arcelona</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rcelona, Spain</w:t>
      </w:r>
    </w:p>
    <w:bookmarkStart w:id="20" w:name="X8248a5c16b3734f0c34ef4bffa1c43f5c28088d"/>
    <w:p>
      <w:pPr>
        <w:pStyle w:val="Heading2"/>
      </w:pPr>
      <w:r>
        <w:t xml:space="preserve">Subject: Internship Application Letter for Welder Position in Spain Barcelona</w:t>
      </w:r>
    </w:p>
    <w:p>
      <w:pPr>
        <w:pStyle w:val="FirstParagraph"/>
      </w:pPr>
      <w:r>
        <w:t xml:space="preserve">Dear Hiring Manager,</w:t>
      </w:r>
    </w:p>
    <w:p>
      <w:pPr>
        <w:pStyle w:val="BodyText"/>
      </w:pPr>
      <w:r>
        <w:t xml:space="preserve">I am writing with profound enthusiasm to submit my application for the Welder Internship position at [Company Name] in Barcelona, Spain. As a highly motivated and technically skilled welding student with a deep admiration for the precision engineering culture of Spain Barcelona, I am eager to contribute my practical abilities while immersing myself in one of Europe’s most dynamic industrial hubs. This</w:t>
      </w:r>
      <w:r>
        <w:t xml:space="preserve"> </w:t>
      </w:r>
      <w:r>
        <w:rPr>
          <w:bCs/>
          <w:b/>
        </w:rPr>
        <w:t xml:space="preserve">Internship Application Letter</w:t>
      </w:r>
      <w:r>
        <w:t xml:space="preserve"> </w:t>
      </w:r>
      <w:r>
        <w:t xml:space="preserve">represents my formal commitment to mastering advanced welding techniques within the context of Spain’s thriving manufacturing and infrastructure sectors, with a specific focus on Barcelona’s innovative engineering landscape.</w:t>
      </w:r>
    </w:p>
    <w:p>
      <w:pPr>
        <w:pStyle w:val="BodyText"/>
      </w:pPr>
      <w:r>
        <w:t xml:space="preserve">My academic journey at [Your Educational Institution] has equipped me with comprehensive theoretical knowledge and hands-on experience in multiple welding processes critical to modern fabrication. I am proficient in MIG/MAG (GMAW), TIG (GTAW), SMAW, and FCAW welding techniques, with certification in AWS D1.1 Structural Welding Code standards. During my training at [Local Workshop/University Lab], I completed over 200 hours of supervised welding on diverse materials including carbon steel, stainless steel, and aluminum alloys—tasks that required meticulous attention to joint preparation, shielding gas selection, and heat management to prevent distortion. I have also developed advanced skills in blueprint interpretation for weld symbols and weld inspection using basic visual checks (per ISO 5817 standards), directly aligning with the technical demands of Barcelona’s industrial environment where precision is non-negotiable.</w:t>
      </w:r>
    </w:p>
    <w:p>
      <w:pPr>
        <w:pStyle w:val="BodyText"/>
      </w:pPr>
      <w:r>
        <w:t xml:space="preserve">What drives my application extends beyond technical competence. I am deeply inspired by Spain Barcelona’s position as a global leader in sustainable infrastructure and maritime engineering, industries where welding excellence is foundational. The city’s commitment to projects like the Port Vell redevelopment, renewable energy installations along the Costa Brava, and high-performance automotive components manufacturing creates a unique ecosystem where my skills would be both challenged and valued. I have researched [Company Name]’s recent work on [mention specific project if known, e.g., "rail infrastructure for Barcelona Metro Line 9" or "solar farm structural supports"], and I am particularly impressed by your adherence to European safety protocols (EN 287-1) and quality management systems. This commitment mirrors my own professional ethos: welding is not merely joining metal—it is an art that demands responsibility, environmental awareness, and cultural sensitivity to local industrial practices.</w:t>
      </w:r>
    </w:p>
    <w:p>
      <w:pPr>
        <w:pStyle w:val="BodyText"/>
      </w:pPr>
      <w:r>
        <w:t xml:space="preserve">My fluency in English (C1 level) and basic conversational Spanish (A2/B1), coupled with a month-long immersion program at [Language School in Barcelona], has prepared me to integrate seamlessly into your team. In Spain Barcelona, I understand that workplace communication is as vital as technical skill—particularly when collaborating with safety officers, engineers, and fellow welders across diverse backgrounds. I have actively studied Spanish welding terminology (e.g., "soldadura de arco con electrodo revestido" for SMAW) to ensure clear, respectful interaction on-site. My adaptability is further demonstrated through a previous internship in [Country/Region], where I adjusted to new safety cultures and machinery protocols within the first week—a trait I am eager to apply in Barcelona’s unique industrial setting.</w:t>
      </w:r>
    </w:p>
    <w:p>
      <w:pPr>
        <w:pStyle w:val="BodyText"/>
      </w:pPr>
      <w:r>
        <w:t xml:space="preserve">This</w:t>
      </w:r>
      <w:r>
        <w:t xml:space="preserve"> </w:t>
      </w:r>
      <w:r>
        <w:rPr>
          <w:bCs/>
          <w:b/>
        </w:rPr>
        <w:t xml:space="preserve">Internship Application Letter</w:t>
      </w:r>
      <w:r>
        <w:t xml:space="preserve"> </w:t>
      </w:r>
      <w:r>
        <w:t xml:space="preserve">underscores my readiness to contribute from day one while absorbing the specialized knowledge of your experienced welders. I am particularly keen to learn about Barcelona-specific practices: how local projects address coastal corrosion challenges, optimize energy efficiency in welding processes (e.g., using eco-friendly consumables), and integrate digital tools like laser-guided welding systems prevalent in Spain’s advanced workshops. I am also committed to adhering strictly to Spain’s rigorous occupational health standards (Real Decreto 486/1997) and would welcome the opportunity to earn your company’s PPE certification during the internship.</w:t>
      </w:r>
    </w:p>
    <w:p>
      <w:pPr>
        <w:pStyle w:val="BodyText"/>
      </w:pPr>
      <w:r>
        <w:t xml:space="preserve">Barcelona is more than a location for me—it represents a cultural and professional awakening. The city’s blend of Mediterranean work ethic, innovation, and respect for craftsmanship resonates with my own values. I admire how Barcelona’s industrial sector harmonizes tradition (e.g., preserving historic architecture through skilled welding) with future-focused projects like hydrogen-powered transport networks. This synergy is exactly why I seek an internship in Spain Barcelona: to grow not just as a</w:t>
      </w:r>
      <w:r>
        <w:t xml:space="preserve"> </w:t>
      </w:r>
      <w:r>
        <w:rPr>
          <w:bCs/>
          <w:b/>
        </w:rPr>
        <w:t xml:space="preserve">Welder</w:t>
      </w:r>
      <w:r>
        <w:t xml:space="preserve">, but as a contributor to an industry that elevates both the built environment and human potential.</w:t>
      </w:r>
    </w:p>
    <w:p>
      <w:pPr>
        <w:pStyle w:val="BodyText"/>
      </w:pPr>
      <w:r>
        <w:t xml:space="preserve">I am prepared to relocate immediately and am available for an interview at your earliest convenience. My resume, attached for your review, details additional certifications (including OSHA 10 Safety Training) and academic projects such as [briefly describe a relevant project, e.g., "a welded frame structure for a student-built solar-powered vehicle"]. I have researched Barcelona’s welding community extensively through associations like the Federación Española de Soldadura y Tecnologías Afines (FESTA), and I am eager to become part of this collaborative network under your guidance.</w:t>
      </w:r>
    </w:p>
    <w:p>
      <w:pPr>
        <w:pStyle w:val="BodyText"/>
      </w:pPr>
      <w:r>
        <w:t xml:space="preserve">Thank you for considering my application. The opportunity to train alongside experts at [Company Name] in the heart of Spain Barcelona would be a transformative step toward my goal of becoming a certified Welding Engineer specializing in sustainable fabrication. I look forward to discussing how my technical skills, cultural adaptability, and passion for welding can support your team’s objectiv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arcelona</dc:title>
  <dc:creator/>
  <dc:language>en</dc:language>
  <cp:keywords/>
  <dcterms:created xsi:type="dcterms:W3CDTF">2025-12-10T01:21:44Z</dcterms:created>
  <dcterms:modified xsi:type="dcterms:W3CDTF">2025-12-10T01:21:44Z</dcterms:modified>
</cp:coreProperties>
</file>

<file path=docProps/custom.xml><?xml version="1.0" encoding="utf-8"?>
<Properties xmlns="http://schemas.openxmlformats.org/officeDocument/2006/custom-properties" xmlns:vt="http://schemas.openxmlformats.org/officeDocument/2006/docPropsVTypes"/>
</file>